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spacing w:line="460" w:lineRule="exact"/>
        <w:jc w:val="center"/>
        <w:rPr>
          <w:rFonts w:hint="eastAsia"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2024年第33届亚太肝脏研究协会 (APASL 2024)年会</w:t>
      </w:r>
    </w:p>
    <w:p>
      <w:pPr>
        <w:spacing w:line="460" w:lineRule="exact"/>
        <w:jc w:val="center"/>
        <w:rPr>
          <w:rFonts w:hint="eastAsia"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交流项目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</w:t>
      </w:r>
    </w:p>
    <w:p>
      <w:pPr>
        <w:widowControl w:val="0"/>
        <w:adjustRightInd/>
        <w:snapToGrid/>
        <w:spacing w:after="0" w:line="640" w:lineRule="exact"/>
        <w:jc w:val="center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sz w:val="24"/>
          <w:u w:val="single"/>
        </w:rPr>
        <w:t>2024年第33届亚太肝脏研究协会 (APASL 2024)年会交流项目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7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7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此表由</w:t>
      </w:r>
      <w:r>
        <w:rPr>
          <w:rFonts w:hint="eastAsia" w:ascii="微软雅黑" w:hAnsi="微软雅黑" w:eastAsia="微软雅黑" w:cs="微软雅黑"/>
          <w:sz w:val="24"/>
          <w:lang w:val="en-US" w:eastAsia="zh-CN"/>
        </w:rPr>
        <w:t>北京生命绿洲公益服务中心</w:t>
      </w:r>
      <w:r>
        <w:rPr>
          <w:rFonts w:hint="eastAsia" w:ascii="微软雅黑" w:hAnsi="微软雅黑" w:eastAsia="微软雅黑" w:cs="微软雅黑"/>
          <w:sz w:val="24"/>
        </w:rPr>
        <w:t>编制，解释权归</w:t>
      </w:r>
      <w:r>
        <w:rPr>
          <w:rFonts w:hint="eastAsia" w:ascii="微软雅黑" w:hAnsi="微软雅黑" w:eastAsia="微软雅黑" w:cs="微软雅黑"/>
          <w:sz w:val="24"/>
          <w:lang w:val="en-US" w:eastAsia="zh-CN"/>
        </w:rPr>
        <w:t>北京生命绿洲公益服务中心</w:t>
      </w:r>
      <w:r>
        <w:rPr>
          <w:rFonts w:hint="eastAsia" w:ascii="微软雅黑" w:hAnsi="微软雅黑" w:eastAsia="微软雅黑" w:cs="微软雅黑"/>
          <w:sz w:val="24"/>
        </w:rPr>
        <w:t>。</w:t>
      </w:r>
    </w:p>
    <w:p>
      <w:pPr>
        <w:pStyle w:val="7"/>
      </w:pP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4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肝病相关领域专家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国家级学会会员及以上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肝病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60" w:lineRule="exact"/>
        <w:jc w:val="lef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2024年第33届亚太肝脏研究协会 (APASL 2024)年会交流</w:t>
      </w:r>
      <w:bookmarkStart w:id="0" w:name="_GoBack"/>
      <w:bookmarkEnd w:id="0"/>
      <w:r>
        <w:rPr>
          <w:rFonts w:hint="eastAsia" w:ascii="微软雅黑" w:hAnsi="微软雅黑" w:eastAsia="微软雅黑" w:cs="微软雅黑"/>
          <w:sz w:val="24"/>
        </w:rPr>
        <w:t>项目</w:t>
      </w:r>
      <w:r>
        <w:rPr>
          <w:rFonts w:hint="eastAsia" w:ascii="微软雅黑" w:hAnsi="微软雅黑" w:eastAsia="微软雅黑" w:cs="微软雅黑"/>
          <w:sz w:val="24"/>
          <w:lang w:eastAsia="zh-CN"/>
        </w:rPr>
        <w:t>，</w:t>
      </w:r>
      <w:r>
        <w:rPr>
          <w:rFonts w:hint="eastAsia" w:ascii="微软雅黑" w:hAnsi="微软雅黑" w:eastAsia="微软雅黑" w:cs="微软雅黑"/>
          <w:sz w:val="24"/>
        </w:rPr>
        <w:t xml:space="preserve">明白项目的目标和内容，会根据项目计划要求参与项目交流。且本申请表格填写内容真实无误。                          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7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7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7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7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4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TFlOGQ3MGJhZDllNTU5YjIxNjNjMjQwMWM5YTg2MzU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3FC6C35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0AEC4F01"/>
    <w:rsid w:val="10840001"/>
    <w:rsid w:val="16ED6288"/>
    <w:rsid w:val="172C0308"/>
    <w:rsid w:val="17577BA6"/>
    <w:rsid w:val="191C7542"/>
    <w:rsid w:val="1A5C7441"/>
    <w:rsid w:val="1A8E5384"/>
    <w:rsid w:val="1B2223BC"/>
    <w:rsid w:val="1B2B41BD"/>
    <w:rsid w:val="1B951A16"/>
    <w:rsid w:val="1D7F54C8"/>
    <w:rsid w:val="1F5E76A2"/>
    <w:rsid w:val="1FAC0341"/>
    <w:rsid w:val="23CD51B1"/>
    <w:rsid w:val="243454F7"/>
    <w:rsid w:val="247562CA"/>
    <w:rsid w:val="24E97ADC"/>
    <w:rsid w:val="251E4059"/>
    <w:rsid w:val="267A43FB"/>
    <w:rsid w:val="27BA0196"/>
    <w:rsid w:val="27FA0805"/>
    <w:rsid w:val="28632E3B"/>
    <w:rsid w:val="293E770E"/>
    <w:rsid w:val="2A56634A"/>
    <w:rsid w:val="2B70405E"/>
    <w:rsid w:val="2B9927F5"/>
    <w:rsid w:val="2CEC0DB3"/>
    <w:rsid w:val="2D445D60"/>
    <w:rsid w:val="2FE36023"/>
    <w:rsid w:val="32272CFF"/>
    <w:rsid w:val="327B75BA"/>
    <w:rsid w:val="36E40C7C"/>
    <w:rsid w:val="39A32AF0"/>
    <w:rsid w:val="39B27EF4"/>
    <w:rsid w:val="3A375D92"/>
    <w:rsid w:val="3AF146C3"/>
    <w:rsid w:val="3B295232"/>
    <w:rsid w:val="3B862C6D"/>
    <w:rsid w:val="3C6F3118"/>
    <w:rsid w:val="3CA76B60"/>
    <w:rsid w:val="3EBA3865"/>
    <w:rsid w:val="3F884DA6"/>
    <w:rsid w:val="418C0C60"/>
    <w:rsid w:val="41BE41FA"/>
    <w:rsid w:val="435635F6"/>
    <w:rsid w:val="43E67B30"/>
    <w:rsid w:val="4407283C"/>
    <w:rsid w:val="44580936"/>
    <w:rsid w:val="462E46D3"/>
    <w:rsid w:val="47A629E3"/>
    <w:rsid w:val="49235854"/>
    <w:rsid w:val="49FD7454"/>
    <w:rsid w:val="4A277E46"/>
    <w:rsid w:val="4A8875F4"/>
    <w:rsid w:val="4B0E2C8C"/>
    <w:rsid w:val="4FA3368F"/>
    <w:rsid w:val="503F0BFC"/>
    <w:rsid w:val="50563E03"/>
    <w:rsid w:val="50B11DFB"/>
    <w:rsid w:val="52D25D57"/>
    <w:rsid w:val="53F8024A"/>
    <w:rsid w:val="547B5176"/>
    <w:rsid w:val="548C4F79"/>
    <w:rsid w:val="58516D96"/>
    <w:rsid w:val="5B7113FE"/>
    <w:rsid w:val="5E0C75D0"/>
    <w:rsid w:val="5EAA134E"/>
    <w:rsid w:val="5EBC0822"/>
    <w:rsid w:val="5EF147FB"/>
    <w:rsid w:val="60BC47AA"/>
    <w:rsid w:val="643001E8"/>
    <w:rsid w:val="64C933EA"/>
    <w:rsid w:val="65705687"/>
    <w:rsid w:val="664C0185"/>
    <w:rsid w:val="68054E44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6C2781"/>
    <w:rsid w:val="7D733B0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autoRedefine/>
    <w:qFormat/>
    <w:uiPriority w:val="0"/>
    <w:rPr>
      <w:color w:val="0000FF"/>
      <w:u w:val="single"/>
    </w:rPr>
  </w:style>
  <w:style w:type="paragraph" w:customStyle="1" w:styleId="7">
    <w:name w:val="样式 首行缩进:  2 字符2"/>
    <w:basedOn w:val="1"/>
    <w:autoRedefine/>
    <w:qFormat/>
    <w:uiPriority w:val="99"/>
    <w:pPr>
      <w:spacing w:line="240" w:lineRule="atLeast"/>
    </w:pPr>
    <w:rPr>
      <w:szCs w:val="20"/>
    </w:rPr>
  </w:style>
  <w:style w:type="character" w:customStyle="1" w:styleId="8">
    <w:name w:val="页眉 字符"/>
    <w:basedOn w:val="5"/>
    <w:link w:val="3"/>
    <w:autoRedefine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5"/>
    <w:link w:val="2"/>
    <w:autoRedefine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autoRedefine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5FB239-3ABB-4996-8DA0-6D3DAC3C6A55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344E08A1-3828-4269-A522-1A4B97CF3D9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9</Words>
  <Characters>272</Characters>
  <Lines>1</Lines>
  <Paragraphs>1</Paragraphs>
  <TotalTime>0</TotalTime>
  <ScaleCrop>false</ScaleCrop>
  <LinksUpToDate>false</LinksUpToDate>
  <CharactersWithSpaces>417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BAIBAI</cp:lastModifiedBy>
  <dcterms:modified xsi:type="dcterms:W3CDTF">2024-01-08T09:26:1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